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 w:bidi="ar-IQ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ABC49D0" w:rsidR="0000007A" w:rsidRPr="00DE7D30" w:rsidRDefault="0033798E" w:rsidP="00970039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33798E">
              <w:rPr>
                <w:rFonts w:ascii="Arial" w:hAnsi="Arial" w:cs="Arial"/>
                <w:b/>
                <w:bCs/>
                <w:szCs w:val="28"/>
                <w:u w:val="single"/>
              </w:rPr>
              <w:t>Finite Abelian Groups, Elliptic Curves, Blockchain with Hashing and Graph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E18F8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61C99">
              <w:rPr>
                <w:rFonts w:ascii="Arial" w:hAnsi="Arial" w:cs="Arial"/>
                <w:b/>
                <w:bCs/>
                <w:szCs w:val="28"/>
                <w:lang w:val="en-GB"/>
              </w:rPr>
              <w:t>3842.1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1F5391D" w:rsidR="0000007A" w:rsidRPr="002B5656" w:rsidRDefault="002B5656" w:rsidP="002B5656">
            <w:pPr>
              <w:pStyle w:val="NormalWeb"/>
              <w:rPr>
                <w:rFonts w:ascii="Arial" w:hAnsi="Arial" w:cs="Arial"/>
                <w:b/>
                <w:szCs w:val="28"/>
                <w:lang w:val="en-GB"/>
              </w:rPr>
            </w:pPr>
            <w:r w:rsidRPr="002B5656">
              <w:rPr>
                <w:rFonts w:ascii="Arial" w:hAnsi="Arial" w:cs="Arial"/>
                <w:b/>
                <w:szCs w:val="28"/>
                <w:lang w:val="en-GB"/>
              </w:rPr>
              <w:t>Introductory Essentials to Finite Abelian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 xml:space="preserve"> </w:t>
            </w:r>
            <w:r w:rsidRPr="002B5656">
              <w:rPr>
                <w:rFonts w:ascii="Arial" w:hAnsi="Arial" w:cs="Arial"/>
                <w:b/>
                <w:szCs w:val="28"/>
                <w:lang w:val="en-GB"/>
              </w:rPr>
              <w:t>Group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5740236" w:rsidR="00CF0BBB" w:rsidRPr="00DE7D30" w:rsidRDefault="00361C9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  <w:bookmarkStart w:id="0" w:name="_GoBack"/>
      <w:bookmarkEnd w:id="0"/>
    </w:p>
    <w:p w14:paraId="1279D99C" w14:textId="77777777" w:rsidR="0052339F" w:rsidRP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2919E7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5A743ECE" w14:textId="77777777" w:rsidR="00D27A7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CBD0B8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BA85A11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6A85B4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59EFC14" w14:textId="77777777" w:rsidR="000231FE" w:rsidRDefault="000231FE" w:rsidP="003E5E89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220EF1DD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C3B137C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6FA38B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D71E0A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6429752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B5BD6BD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6996EFA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8CFCC07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6742DC5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94E0A85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73F1C21B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3C3A0597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70C4A54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16A2D3E3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53BE2C0A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0D6E7C94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457EB4AE" w14:textId="77777777" w:rsidR="000231FE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24368EA0" w14:textId="77777777" w:rsidR="000231FE" w:rsidRPr="00DE7D30" w:rsidRDefault="000231FE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lastRenderedPageBreak/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06E763E" w:rsidR="00F1171E" w:rsidRPr="00900E9B" w:rsidRDefault="00204F22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204F22">
              <w:rPr>
                <w:b/>
                <w:bCs/>
                <w:sz w:val="20"/>
                <w:szCs w:val="20"/>
                <w:lang w:val="en-GB"/>
              </w:rPr>
              <w:t>The chapter mentioned is close to being a methodology and introduction for undergraduate students. The chapter can be used as a source for undergraduate studies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0EC8FD2" w:rsidR="00F1171E" w:rsidRPr="00900E9B" w:rsidRDefault="00204F22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ts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true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A642B19" w:rsidR="00F1171E" w:rsidRPr="00900E9B" w:rsidRDefault="00904CE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is not found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6E4CD3D" w14:textId="77777777" w:rsidR="00F1171E" w:rsidRDefault="00904CEB" w:rsidP="00880E4B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, </w:t>
            </w:r>
          </w:p>
          <w:p w14:paraId="2B5A7721" w14:textId="1C299EC8" w:rsidR="00880E4B" w:rsidRPr="00900E9B" w:rsidRDefault="00880E4B" w:rsidP="00880E4B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880E4B">
              <w:rPr>
                <w:b/>
                <w:bCs/>
                <w:sz w:val="20"/>
                <w:szCs w:val="20"/>
                <w:lang w:val="en-GB"/>
              </w:rPr>
              <w:t>it is split into some sections, and every section has new claims and methodology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38E45365" w:rsidR="00F1171E" w:rsidRPr="00900E9B" w:rsidRDefault="000B705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0B7057">
              <w:rPr>
                <w:b/>
                <w:bCs/>
                <w:sz w:val="20"/>
                <w:szCs w:val="20"/>
                <w:lang w:val="en-GB"/>
              </w:rPr>
              <w:t>You have distinctively presented some important concepts. The topics mentioned are considered basic and important concepts in group theory.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23AA4E1" w:rsidR="00F1171E" w:rsidRPr="00900E9B" w:rsidRDefault="000B7057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t is ok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565074FC" w:rsidR="00F1171E" w:rsidRPr="00900E9B" w:rsidRDefault="000B7057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101338" w:rsidRPr="00101338" w14:paraId="57F05259" w14:textId="77777777" w:rsidTr="005B5B6B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CBF8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67897572"/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PART  2: </w:t>
            </w:r>
          </w:p>
          <w:p w14:paraId="4A0C60F4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01338" w:rsidRPr="00101338" w14:paraId="6650EFEF" w14:textId="77777777" w:rsidTr="005B5B6B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3F4C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244F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9BCAD4B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101338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101338" w:rsidRPr="00101338" w14:paraId="388BDDD6" w14:textId="77777777" w:rsidTr="005B5B6B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18DEC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1E7E785E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C7B9F" w14:textId="77777777" w:rsidR="00101338" w:rsidRPr="00101338" w:rsidRDefault="00101338" w:rsidP="00101338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10133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101338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97F7BEC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AC1DBA2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3A13B9F5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1D1B942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5BCD6DF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68CA36C1" w14:textId="77777777" w:rsidR="00101338" w:rsidRPr="00101338" w:rsidRDefault="00101338" w:rsidP="0010133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101338" w:rsidRPr="00101338" w14:paraId="01070F67" w14:textId="77777777" w:rsidTr="005B5B6B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3660D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078ED5B2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</w:p>
          <w:p w14:paraId="0DA8C065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1DE9950C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2507A33C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310DFF4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101338" w:rsidRPr="00101338" w14:paraId="73C56BA0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69646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FA33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US"/>
              </w:rPr>
              <w:t>Anonymous reviewer (Only for this stage as per Review policy)</w:t>
            </w:r>
          </w:p>
        </w:tc>
      </w:tr>
      <w:tr w:rsidR="00101338" w:rsidRPr="00101338" w14:paraId="0AAD16CC" w14:textId="77777777" w:rsidTr="005B5B6B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EDE32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101338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F14C7" w14:textId="77777777" w:rsidR="00101338" w:rsidRPr="00101338" w:rsidRDefault="00101338" w:rsidP="00101338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2D50575E" w14:textId="77777777" w:rsidR="00101338" w:rsidRPr="00101338" w:rsidRDefault="00101338" w:rsidP="0010133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bookmarkEnd w:id="1"/>
    <w:p w14:paraId="7E348105" w14:textId="77777777" w:rsidR="00101338" w:rsidRPr="00101338" w:rsidRDefault="00101338" w:rsidP="00101338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0821307F" w14:textId="5DF1CF3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2278A" w14:textId="77777777" w:rsidR="002919E7" w:rsidRPr="0000007A" w:rsidRDefault="002919E7" w:rsidP="0099583E">
      <w:r>
        <w:separator/>
      </w:r>
    </w:p>
  </w:endnote>
  <w:endnote w:type="continuationSeparator" w:id="0">
    <w:p w14:paraId="271E9741" w14:textId="77777777" w:rsidR="002919E7" w:rsidRPr="0000007A" w:rsidRDefault="002919E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92AB0" w14:textId="77777777" w:rsidR="002919E7" w:rsidRPr="0000007A" w:rsidRDefault="002919E7" w:rsidP="0099583E">
      <w:r>
        <w:separator/>
      </w:r>
    </w:p>
  </w:footnote>
  <w:footnote w:type="continuationSeparator" w:id="0">
    <w:p w14:paraId="2F0865C2" w14:textId="77777777" w:rsidR="002919E7" w:rsidRPr="0000007A" w:rsidRDefault="002919E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1FE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4D7C"/>
    <w:rsid w:val="000936AC"/>
    <w:rsid w:val="00095A59"/>
    <w:rsid w:val="000A2134"/>
    <w:rsid w:val="000A2D36"/>
    <w:rsid w:val="000A6F41"/>
    <w:rsid w:val="000B4EE5"/>
    <w:rsid w:val="000B7057"/>
    <w:rsid w:val="000B74A1"/>
    <w:rsid w:val="000B757E"/>
    <w:rsid w:val="000C0837"/>
    <w:rsid w:val="000C0B04"/>
    <w:rsid w:val="000C3B7E"/>
    <w:rsid w:val="000D13B0"/>
    <w:rsid w:val="000F6EA8"/>
    <w:rsid w:val="00101322"/>
    <w:rsid w:val="00101338"/>
    <w:rsid w:val="00121FFA"/>
    <w:rsid w:val="0012616A"/>
    <w:rsid w:val="00136984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26A2"/>
    <w:rsid w:val="001B5029"/>
    <w:rsid w:val="001D3A1D"/>
    <w:rsid w:val="001D4F82"/>
    <w:rsid w:val="001E4B3D"/>
    <w:rsid w:val="001F24FF"/>
    <w:rsid w:val="001F2913"/>
    <w:rsid w:val="001F707F"/>
    <w:rsid w:val="002011F3"/>
    <w:rsid w:val="00201B85"/>
    <w:rsid w:val="00204D68"/>
    <w:rsid w:val="00204F22"/>
    <w:rsid w:val="002105F7"/>
    <w:rsid w:val="002109D6"/>
    <w:rsid w:val="00220111"/>
    <w:rsid w:val="002218DB"/>
    <w:rsid w:val="0022369C"/>
    <w:rsid w:val="002320EB"/>
    <w:rsid w:val="0023696A"/>
    <w:rsid w:val="0023698D"/>
    <w:rsid w:val="002422CB"/>
    <w:rsid w:val="00245E23"/>
    <w:rsid w:val="002479FB"/>
    <w:rsid w:val="0025366D"/>
    <w:rsid w:val="0025366F"/>
    <w:rsid w:val="00257F9E"/>
    <w:rsid w:val="00262634"/>
    <w:rsid w:val="00267E18"/>
    <w:rsid w:val="00275984"/>
    <w:rsid w:val="00280EC9"/>
    <w:rsid w:val="00282BEE"/>
    <w:rsid w:val="002859CC"/>
    <w:rsid w:val="002919E7"/>
    <w:rsid w:val="00291D08"/>
    <w:rsid w:val="00293482"/>
    <w:rsid w:val="002A3D7C"/>
    <w:rsid w:val="002B0E4B"/>
    <w:rsid w:val="002B5656"/>
    <w:rsid w:val="002C40B8"/>
    <w:rsid w:val="002D60EF"/>
    <w:rsid w:val="002E10DF"/>
    <w:rsid w:val="002E1211"/>
    <w:rsid w:val="002E2339"/>
    <w:rsid w:val="002E5C81"/>
    <w:rsid w:val="002E6D86"/>
    <w:rsid w:val="002E7787"/>
    <w:rsid w:val="002F1942"/>
    <w:rsid w:val="002F6935"/>
    <w:rsid w:val="00312559"/>
    <w:rsid w:val="003204B8"/>
    <w:rsid w:val="00326D7D"/>
    <w:rsid w:val="0033018A"/>
    <w:rsid w:val="0033692F"/>
    <w:rsid w:val="0033798E"/>
    <w:rsid w:val="00353718"/>
    <w:rsid w:val="00361C99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5E89"/>
    <w:rsid w:val="003E746A"/>
    <w:rsid w:val="00401C12"/>
    <w:rsid w:val="004219DD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1B1E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7697"/>
    <w:rsid w:val="0052339F"/>
    <w:rsid w:val="00530A2D"/>
    <w:rsid w:val="00531C82"/>
    <w:rsid w:val="00533FC1"/>
    <w:rsid w:val="00540203"/>
    <w:rsid w:val="0054564B"/>
    <w:rsid w:val="00545A13"/>
    <w:rsid w:val="00546343"/>
    <w:rsid w:val="00546E3F"/>
    <w:rsid w:val="00555430"/>
    <w:rsid w:val="00557CD3"/>
    <w:rsid w:val="00560D3C"/>
    <w:rsid w:val="00561DC5"/>
    <w:rsid w:val="00565D90"/>
    <w:rsid w:val="00567DE0"/>
    <w:rsid w:val="005735A5"/>
    <w:rsid w:val="005757CF"/>
    <w:rsid w:val="00581FF9"/>
    <w:rsid w:val="005A4F17"/>
    <w:rsid w:val="005C25A0"/>
    <w:rsid w:val="005D230D"/>
    <w:rsid w:val="005E11DC"/>
    <w:rsid w:val="005E29CE"/>
    <w:rsid w:val="005E3241"/>
    <w:rsid w:val="005E7FB0"/>
    <w:rsid w:val="005F184C"/>
    <w:rsid w:val="00602F7D"/>
    <w:rsid w:val="006056D6"/>
    <w:rsid w:val="00605952"/>
    <w:rsid w:val="00620677"/>
    <w:rsid w:val="00624032"/>
    <w:rsid w:val="00626025"/>
    <w:rsid w:val="006311A1"/>
    <w:rsid w:val="00640538"/>
    <w:rsid w:val="00645A56"/>
    <w:rsid w:val="00646851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29C1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7F10"/>
    <w:rsid w:val="00880E4B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4CEB"/>
    <w:rsid w:val="0090720F"/>
    <w:rsid w:val="009245E3"/>
    <w:rsid w:val="00942DEE"/>
    <w:rsid w:val="00944F67"/>
    <w:rsid w:val="009553EC"/>
    <w:rsid w:val="00955E45"/>
    <w:rsid w:val="00962B70"/>
    <w:rsid w:val="00967C62"/>
    <w:rsid w:val="00970039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A7C20"/>
    <w:rsid w:val="00AB1ED6"/>
    <w:rsid w:val="00AB397D"/>
    <w:rsid w:val="00AB638A"/>
    <w:rsid w:val="00AB65BF"/>
    <w:rsid w:val="00AB6E43"/>
    <w:rsid w:val="00AC1349"/>
    <w:rsid w:val="00AC59A1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1645"/>
    <w:rsid w:val="00CA18F8"/>
    <w:rsid w:val="00CA4B20"/>
    <w:rsid w:val="00CA7853"/>
    <w:rsid w:val="00CB0F1E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2472C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9B1327EC-C863-4157-B27D-D245A1E13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108</cp:revision>
  <dcterms:created xsi:type="dcterms:W3CDTF">2023-08-30T09:21:00Z</dcterms:created>
  <dcterms:modified xsi:type="dcterms:W3CDTF">2024-12-1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